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2B378C" w14:textId="77777777" w:rsidR="003832E2" w:rsidRPr="005F6F15" w:rsidRDefault="003832E2" w:rsidP="005F6F15">
      <w:pPr>
        <w:jc w:val="center"/>
        <w:rPr>
          <w:b/>
          <w:bCs/>
          <w:sz w:val="32"/>
          <w:szCs w:val="32"/>
        </w:rPr>
      </w:pPr>
      <w:r w:rsidRPr="005F6F15">
        <w:rPr>
          <w:b/>
          <w:bCs/>
          <w:sz w:val="32"/>
          <w:szCs w:val="32"/>
        </w:rPr>
        <w:t>HW 7</w:t>
      </w:r>
    </w:p>
    <w:p w14:paraId="14ABA727" w14:textId="44681E45" w:rsidR="003832E2" w:rsidRPr="005F6F15" w:rsidRDefault="003832E2" w:rsidP="005F6F15">
      <w:pPr>
        <w:jc w:val="center"/>
        <w:rPr>
          <w:b/>
          <w:bCs/>
          <w:sz w:val="32"/>
          <w:szCs w:val="32"/>
        </w:rPr>
      </w:pPr>
      <w:r w:rsidRPr="005F6F15">
        <w:rPr>
          <w:b/>
          <w:bCs/>
          <w:sz w:val="32"/>
          <w:szCs w:val="32"/>
        </w:rPr>
        <w:t>251/502</w:t>
      </w:r>
    </w:p>
    <w:p w14:paraId="695E17F4" w14:textId="4D06BCA2" w:rsidR="005F6F15" w:rsidRDefault="005F6F15" w:rsidP="005F6F15">
      <w:pPr>
        <w:pBdr>
          <w:bottom w:val="single" w:sz="6" w:space="1" w:color="auto"/>
        </w:pBd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Malik</w:t>
      </w:r>
    </w:p>
    <w:p w14:paraId="167F5F5B" w14:textId="77777777" w:rsidR="005F6F15" w:rsidRDefault="005F6F15" w:rsidP="005F6F15">
      <w:pPr>
        <w:pBdr>
          <w:bottom w:val="single" w:sz="6" w:space="1" w:color="auto"/>
        </w:pBdr>
        <w:jc w:val="center"/>
        <w:rPr>
          <w:b/>
          <w:bCs/>
          <w:sz w:val="40"/>
          <w:szCs w:val="40"/>
        </w:rPr>
      </w:pPr>
    </w:p>
    <w:p w14:paraId="380C5ADE" w14:textId="77777777" w:rsidR="005F6F15" w:rsidRPr="005F6F15" w:rsidRDefault="005F6F15" w:rsidP="005F6F15">
      <w:pPr>
        <w:jc w:val="center"/>
        <w:rPr>
          <w:b/>
          <w:bCs/>
          <w:sz w:val="40"/>
          <w:szCs w:val="40"/>
        </w:rPr>
      </w:pPr>
    </w:p>
    <w:p w14:paraId="08664123" w14:textId="7EFEEBDE" w:rsidR="007E2C1E" w:rsidRDefault="005A454A">
      <w:r>
        <w:t>Given the Temperature dataset for the Month of June</w:t>
      </w:r>
    </w:p>
    <w:p w14:paraId="24441CDB" w14:textId="629A0091" w:rsidR="005A454A" w:rsidRDefault="005A454A" w:rsidP="005A454A">
      <w:pPr>
        <w:pStyle w:val="ListParagraph"/>
        <w:numPr>
          <w:ilvl w:val="0"/>
          <w:numId w:val="1"/>
        </w:numPr>
      </w:pPr>
      <w:r>
        <w:t>Create a heatmap in R</w:t>
      </w:r>
    </w:p>
    <w:p w14:paraId="4914AA2B" w14:textId="0444104C" w:rsidR="005A454A" w:rsidRDefault="005A454A" w:rsidP="005A454A">
      <w:pPr>
        <w:pStyle w:val="ListParagraph"/>
        <w:numPr>
          <w:ilvl w:val="0"/>
          <w:numId w:val="1"/>
        </w:numPr>
      </w:pPr>
      <w:r>
        <w:t>Create a “heatmap” in Tableau</w:t>
      </w:r>
    </w:p>
    <w:p w14:paraId="4231EB35" w14:textId="236F6245" w:rsidR="005A454A" w:rsidRDefault="005A454A" w:rsidP="005A454A">
      <w:r>
        <w:t>Hints * x-axis will be the days of the month (1,2,3…30), y-axis will be the hours (0,1,2…23)</w:t>
      </w:r>
    </w:p>
    <w:p w14:paraId="477F7693" w14:textId="13952FE0" w:rsidR="009C0497" w:rsidRDefault="005A454A" w:rsidP="005A454A">
      <w:r>
        <w:t xml:space="preserve">For R, you will need to convert the </w:t>
      </w:r>
      <w:proofErr w:type="spellStart"/>
      <w:r>
        <w:t>sampletime</w:t>
      </w:r>
      <w:proofErr w:type="spellEnd"/>
      <w:r>
        <w:t xml:space="preserve"> to a </w:t>
      </w:r>
      <w:proofErr w:type="spellStart"/>
      <w:r>
        <w:t>POSIXct</w:t>
      </w:r>
      <w:proofErr w:type="spellEnd"/>
      <w:r>
        <w:t xml:space="preserve"> format, then you will need to split the date/time into two separate columns, one for day and one for hour.</w:t>
      </w:r>
    </w:p>
    <w:p w14:paraId="18BF131A" w14:textId="018D3686" w:rsidR="005A454A" w:rsidRDefault="005A454A" w:rsidP="005A454A">
      <w:r>
        <w:t xml:space="preserve">For Tableau, you will use the original file and manipulate the date to reflect day and hour. There is no formal heatmap option in Tableau, </w:t>
      </w:r>
      <w:r w:rsidR="00D70A70">
        <w:t>but there is a workaround.</w:t>
      </w:r>
    </w:p>
    <w:p w14:paraId="2883E9D6" w14:textId="2A39AB54" w:rsidR="00D70A70" w:rsidRDefault="00D70A70" w:rsidP="005A454A">
      <w:r>
        <w:t>502:</w:t>
      </w:r>
    </w:p>
    <w:p w14:paraId="016E84B8" w14:textId="09FEFDFF" w:rsidR="00D70A70" w:rsidRDefault="00D70A70" w:rsidP="005A454A">
      <w:r>
        <w:t xml:space="preserve">Please apply this to humidity and wind. In R, I would like for you to venture into exploring </w:t>
      </w:r>
      <w:proofErr w:type="spellStart"/>
      <w:r>
        <w:t>scale_fill_viridis</w:t>
      </w:r>
      <w:proofErr w:type="spellEnd"/>
      <w:r>
        <w:t xml:space="preserve"> and faceting the three plots.</w:t>
      </w:r>
    </w:p>
    <w:p w14:paraId="2B1BBA74" w14:textId="0B1D5C84" w:rsidR="00D70A70" w:rsidRDefault="00D70A70" w:rsidP="005A454A">
      <w:r>
        <w:t>For Tableau, create a dashboard with all three visuals</w:t>
      </w:r>
    </w:p>
    <w:p w14:paraId="447F1C59" w14:textId="5D5A5AD9" w:rsidR="00844946" w:rsidRDefault="00844946" w:rsidP="005A454A">
      <w:r>
        <w:t>Also, please aggregate all the values (temp, humidity, wind) to a daily average</w:t>
      </w:r>
      <w:r w:rsidR="005C2920">
        <w:t xml:space="preserve"> and</w:t>
      </w:r>
      <w:r w:rsidR="00333E80">
        <w:t xml:space="preserve"> bring back the date column to reflect year-month-day and</w:t>
      </w:r>
      <w:r w:rsidR="005C2920">
        <w:t xml:space="preserve"> do a quick time plot</w:t>
      </w:r>
      <w:r w:rsidR="00A443DA">
        <w:t xml:space="preserve"> or snapshot of </w:t>
      </w:r>
      <w:proofErr w:type="spellStart"/>
      <w:r w:rsidR="00A443DA">
        <w:t>dataframe</w:t>
      </w:r>
      <w:proofErr w:type="spellEnd"/>
      <w:r w:rsidR="00333E80">
        <w:t>.</w:t>
      </w:r>
    </w:p>
    <w:p w14:paraId="622DCB0B" w14:textId="6A67DEF6" w:rsidR="009C0497" w:rsidRDefault="009C0497" w:rsidP="005A454A"/>
    <w:p w14:paraId="2DE182AC" w14:textId="62EAB3E8" w:rsidR="005F6F15" w:rsidRDefault="005F6F15" w:rsidP="005A454A"/>
    <w:p w14:paraId="61E1A3F8" w14:textId="77777777" w:rsidR="005F6F15" w:rsidRPr="005F6F15" w:rsidRDefault="005F6F15" w:rsidP="005F6F15">
      <w:pPr>
        <w:pStyle w:val="Heading1"/>
      </w:pPr>
      <w:r>
        <w:t xml:space="preserve">R Section </w:t>
      </w:r>
    </w:p>
    <w:p w14:paraId="7524B073" w14:textId="377D0C16" w:rsidR="005F6F15" w:rsidRDefault="009C0497" w:rsidP="005F6F15">
      <w:pPr>
        <w:pStyle w:val="Heading2"/>
      </w:pPr>
      <w:proofErr w:type="spellStart"/>
      <w:r>
        <w:t>HeapMaps</w:t>
      </w:r>
      <w:proofErr w:type="spellEnd"/>
      <w:r>
        <w:t xml:space="preserve"> </w:t>
      </w:r>
    </w:p>
    <w:p w14:paraId="534570E6" w14:textId="77777777" w:rsidR="005F6F15" w:rsidRPr="005F6F15" w:rsidRDefault="005F6F15" w:rsidP="005F6F15"/>
    <w:p w14:paraId="292499CB" w14:textId="4496B5A2" w:rsidR="009C0497" w:rsidRDefault="009C0497" w:rsidP="005A454A">
      <w:pPr>
        <w:rPr>
          <w:b/>
          <w:bCs/>
          <w:sz w:val="32"/>
          <w:szCs w:val="32"/>
        </w:rPr>
      </w:pPr>
      <w:r w:rsidRPr="009C0497">
        <w:rPr>
          <w:b/>
          <w:bCs/>
          <w:sz w:val="32"/>
          <w:szCs w:val="32"/>
        </w:rPr>
        <w:lastRenderedPageBreak/>
        <w:drawing>
          <wp:inline distT="0" distB="0" distL="0" distR="0" wp14:anchorId="068F56FF" wp14:editId="1FFF79E9">
            <wp:extent cx="3810000" cy="2438237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4823" cy="2441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2D22E" w14:textId="0C365159" w:rsidR="009C0497" w:rsidRDefault="009C0497" w:rsidP="005A454A">
      <w:pPr>
        <w:rPr>
          <w:b/>
          <w:bCs/>
          <w:sz w:val="32"/>
          <w:szCs w:val="32"/>
        </w:rPr>
      </w:pPr>
      <w:r w:rsidRPr="009C0497">
        <w:rPr>
          <w:b/>
          <w:bCs/>
          <w:sz w:val="32"/>
          <w:szCs w:val="32"/>
        </w:rPr>
        <w:drawing>
          <wp:inline distT="0" distB="0" distL="0" distR="0" wp14:anchorId="4AD71CBA" wp14:editId="6D9B60DF">
            <wp:extent cx="3581400" cy="2323701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91012" cy="2329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89FE" w14:textId="7940573D" w:rsidR="00CA73DC" w:rsidRDefault="00CA73DC" w:rsidP="005A454A">
      <w:pPr>
        <w:rPr>
          <w:b/>
          <w:bCs/>
          <w:sz w:val="32"/>
          <w:szCs w:val="32"/>
        </w:rPr>
      </w:pPr>
      <w:r w:rsidRPr="00CA73DC">
        <w:rPr>
          <w:b/>
          <w:bCs/>
          <w:sz w:val="32"/>
          <w:szCs w:val="32"/>
        </w:rPr>
        <w:drawing>
          <wp:inline distT="0" distB="0" distL="0" distR="0" wp14:anchorId="3DD8799C" wp14:editId="656C32D1">
            <wp:extent cx="4070350" cy="2652251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77039" cy="26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FBBEB" w14:textId="6E39A864" w:rsidR="00CA73DC" w:rsidRPr="00CA73DC" w:rsidRDefault="00CA73DC" w:rsidP="005F6F15">
      <w:pPr>
        <w:pStyle w:val="Heading2"/>
      </w:pPr>
      <w:r w:rsidRPr="00CA73DC">
        <w:lastRenderedPageBreak/>
        <w:t>All 3 together:</w:t>
      </w:r>
    </w:p>
    <w:p w14:paraId="34FE008F" w14:textId="7CE03119" w:rsidR="00CA73DC" w:rsidRDefault="00CA73DC" w:rsidP="005A454A">
      <w:pPr>
        <w:rPr>
          <w:b/>
          <w:bCs/>
          <w:sz w:val="32"/>
          <w:szCs w:val="32"/>
        </w:rPr>
      </w:pPr>
      <w:r w:rsidRPr="00CA73DC">
        <w:rPr>
          <w:b/>
          <w:bCs/>
          <w:sz w:val="32"/>
          <w:szCs w:val="32"/>
        </w:rPr>
        <w:drawing>
          <wp:inline distT="0" distB="0" distL="0" distR="0" wp14:anchorId="04E7C17C" wp14:editId="0C87A3FF">
            <wp:extent cx="5943600" cy="33947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88BD6" w14:textId="6E5C48E5" w:rsidR="00CA73DC" w:rsidRDefault="00CA73DC" w:rsidP="005F6F15">
      <w:pPr>
        <w:pStyle w:val="Heading2"/>
      </w:pPr>
      <w:r>
        <w:t xml:space="preserve">Facet </w:t>
      </w:r>
    </w:p>
    <w:p w14:paraId="65656ADB" w14:textId="7E9C86DE" w:rsidR="00CA73DC" w:rsidRDefault="00CA73DC" w:rsidP="005A454A">
      <w:pPr>
        <w:rPr>
          <w:b/>
          <w:bCs/>
          <w:sz w:val="32"/>
          <w:szCs w:val="32"/>
        </w:rPr>
      </w:pPr>
      <w:r w:rsidRPr="00CA73DC">
        <w:rPr>
          <w:b/>
          <w:bCs/>
          <w:sz w:val="32"/>
          <w:szCs w:val="32"/>
        </w:rPr>
        <w:drawing>
          <wp:inline distT="0" distB="0" distL="0" distR="0" wp14:anchorId="7B6D0D49" wp14:editId="09904465">
            <wp:extent cx="5257800" cy="2981667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9701" cy="298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EF67C" w14:textId="673C40CB" w:rsidR="00CA73DC" w:rsidRDefault="00CA73DC" w:rsidP="005A454A">
      <w:r w:rsidRPr="00CA73DC">
        <w:t>Face</w:t>
      </w:r>
      <w:r>
        <w:t>t</w:t>
      </w:r>
      <w:r w:rsidRPr="00CA73DC">
        <w:t xml:space="preserve"> based on days. Did not </w:t>
      </w:r>
      <w:r w:rsidR="00B42B21">
        <w:t>know</w:t>
      </w:r>
      <w:r w:rsidRPr="00CA73DC">
        <w:t xml:space="preserve"> else I can use it. </w:t>
      </w:r>
    </w:p>
    <w:p w14:paraId="0D8EA715" w14:textId="34AC835B" w:rsidR="00D94CC8" w:rsidRDefault="00D94CC8" w:rsidP="005A454A">
      <w:pPr>
        <w:pBdr>
          <w:bottom w:val="single" w:sz="6" w:space="1" w:color="auto"/>
        </w:pBdr>
      </w:pPr>
    </w:p>
    <w:p w14:paraId="5ABE9763" w14:textId="77777777" w:rsidR="00D94CC8" w:rsidRDefault="00D94CC8" w:rsidP="005A454A"/>
    <w:p w14:paraId="3B67E1B4" w14:textId="5559E9B9" w:rsidR="00040689" w:rsidRPr="001D5322" w:rsidRDefault="00040689" w:rsidP="005F6F15">
      <w:pPr>
        <w:pStyle w:val="Heading2"/>
      </w:pPr>
      <w:r w:rsidRPr="001D5322">
        <w:lastRenderedPageBreak/>
        <w:t>Aggregate</w:t>
      </w:r>
      <w:r w:rsidR="001D5322" w:rsidRPr="001D5322">
        <w:t>:</w:t>
      </w:r>
    </w:p>
    <w:p w14:paraId="71B7C2C1" w14:textId="4E712323" w:rsidR="00040689" w:rsidRDefault="00040689" w:rsidP="005A454A">
      <w:r>
        <w:t xml:space="preserve">I used aggregate function and it </w:t>
      </w:r>
      <w:r w:rsidR="005F6F15">
        <w:t>did</w:t>
      </w:r>
      <w:r>
        <w:t xml:space="preserve"> not </w:t>
      </w:r>
      <w:r w:rsidR="001D5322">
        <w:t>mess</w:t>
      </w:r>
      <w:r>
        <w:t xml:space="preserve"> the date</w:t>
      </w:r>
      <w:r w:rsidR="00823BB7">
        <w:t>/time</w:t>
      </w:r>
      <w:r>
        <w:t xml:space="preserve"> column. </w:t>
      </w:r>
      <w:r w:rsidR="001D5322">
        <w:t xml:space="preserve">This is my final aggregated df: </w:t>
      </w:r>
    </w:p>
    <w:p w14:paraId="435C8EAD" w14:textId="0500757E" w:rsidR="00040689" w:rsidRDefault="00040689" w:rsidP="005A454A">
      <w:pPr>
        <w:pBdr>
          <w:bottom w:val="single" w:sz="6" w:space="1" w:color="auto"/>
        </w:pBdr>
      </w:pPr>
      <w:r w:rsidRPr="00040689">
        <w:drawing>
          <wp:inline distT="0" distB="0" distL="0" distR="0" wp14:anchorId="6C6BA7D8" wp14:editId="79130459">
            <wp:extent cx="4515082" cy="3098959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3098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80EC1" w14:textId="77777777" w:rsidR="00D94CC8" w:rsidRDefault="00D94CC8" w:rsidP="005A454A">
      <w:pPr>
        <w:pBdr>
          <w:bottom w:val="single" w:sz="6" w:space="1" w:color="auto"/>
        </w:pBdr>
      </w:pPr>
    </w:p>
    <w:p w14:paraId="5E574512" w14:textId="07B475C9" w:rsidR="005F6F15" w:rsidRDefault="005F6F15" w:rsidP="005F6F15">
      <w:pPr>
        <w:pStyle w:val="Heading1"/>
      </w:pPr>
      <w:r>
        <w:t>Tableau Section:</w:t>
      </w:r>
    </w:p>
    <w:p w14:paraId="31174423" w14:textId="77777777" w:rsidR="00A8301D" w:rsidRPr="00A8301D" w:rsidRDefault="00A8301D" w:rsidP="00A8301D"/>
    <w:p w14:paraId="363ED483" w14:textId="2F7FCEC4" w:rsidR="005F6F15" w:rsidRDefault="00EA5F91" w:rsidP="005F6F15">
      <w:r w:rsidRPr="00EA5F91">
        <w:drawing>
          <wp:inline distT="0" distB="0" distL="0" distR="0" wp14:anchorId="1DFE8F38" wp14:editId="58AE3DA5">
            <wp:extent cx="5943600" cy="30587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BF74A" w14:textId="29964F6E" w:rsidR="00EA5F91" w:rsidRDefault="00EA5F91" w:rsidP="005F6F15">
      <w:r w:rsidRPr="00EA5F91">
        <w:lastRenderedPageBreak/>
        <w:drawing>
          <wp:inline distT="0" distB="0" distL="0" distR="0" wp14:anchorId="671FE236" wp14:editId="0BA3E509">
            <wp:extent cx="5943600" cy="29762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1FB8B" w14:textId="4E478E77" w:rsidR="00EA5F91" w:rsidRDefault="00EA5F91" w:rsidP="005F6F15">
      <w:r w:rsidRPr="00EA5F91">
        <w:drawing>
          <wp:inline distT="0" distB="0" distL="0" distR="0" wp14:anchorId="67379B53" wp14:editId="4BE293A9">
            <wp:extent cx="5943600" cy="29419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13D6E" w14:textId="1C8220C2" w:rsidR="00EA5F91" w:rsidRDefault="00EA5F91" w:rsidP="005F6F15"/>
    <w:p w14:paraId="472F7636" w14:textId="00983E25" w:rsidR="00EA5F91" w:rsidRDefault="00EA5F91" w:rsidP="00EA5F91">
      <w:pPr>
        <w:pStyle w:val="Heading2"/>
      </w:pPr>
      <w:r>
        <w:lastRenderedPageBreak/>
        <w:t xml:space="preserve">Dashboard: </w:t>
      </w:r>
    </w:p>
    <w:p w14:paraId="6B94C956" w14:textId="6FB54483" w:rsidR="00EA5F91" w:rsidRDefault="00EA5F91" w:rsidP="005F6F15">
      <w:pPr>
        <w:pBdr>
          <w:bottom w:val="single" w:sz="6" w:space="1" w:color="auto"/>
        </w:pBdr>
      </w:pPr>
      <w:r w:rsidRPr="00EA5F91">
        <w:drawing>
          <wp:inline distT="0" distB="0" distL="0" distR="0" wp14:anchorId="3A2CE204" wp14:editId="1B78340F">
            <wp:extent cx="5943600" cy="47644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249CE" w14:textId="77777777" w:rsidR="00B37806" w:rsidRDefault="00B37806" w:rsidP="005F6F15">
      <w:pPr>
        <w:pBdr>
          <w:bottom w:val="single" w:sz="6" w:space="1" w:color="auto"/>
        </w:pBdr>
      </w:pPr>
    </w:p>
    <w:p w14:paraId="7AA38F16" w14:textId="12E7F424" w:rsidR="00B37806" w:rsidRDefault="00B37806" w:rsidP="00B37806">
      <w:pPr>
        <w:pStyle w:val="Heading2"/>
      </w:pPr>
      <w:r>
        <w:t>Code:</w:t>
      </w:r>
    </w:p>
    <w:p w14:paraId="678DC2FF" w14:textId="77777777" w:rsidR="00786421" w:rsidRPr="00786421" w:rsidRDefault="00786421" w:rsidP="00786421"/>
    <w:p w14:paraId="1405CAE8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cowplot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D45D2A4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gplot2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AAEA56F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cales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90D7494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reshape2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3E4920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lsx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4883807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ibbletim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DA317E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plyr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5A99D84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lubridat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0CBCA1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install.packages</w:t>
      </w:r>
      <w:proofErr w:type="gramEnd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("tibbletime")</w:t>
      </w:r>
    </w:p>
    <w:p w14:paraId="0EAD20B7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install.packages</w:t>
      </w:r>
      <w:proofErr w:type="gramEnd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("lubridate")</w:t>
      </w:r>
    </w:p>
    <w:p w14:paraId="22CCD71C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6523B7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############################################################################</w:t>
      </w:r>
    </w:p>
    <w:p w14:paraId="6E17F573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30320B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&lt;</w:t>
      </w:r>
      <w:proofErr w:type="gramStart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read.csv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C:/Users/Malik/Documents/GitHub/Data-Visualization-Data502/Home Works/HW 7/ext_data.csv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BFC8DD0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summ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D938C9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head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26430CA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B090F3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 Doing on whole data</w:t>
      </w:r>
    </w:p>
    <w:p w14:paraId="68B58368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7F116A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ampleTim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as.POSIXct</w:t>
      </w:r>
      <w:proofErr w:type="gram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strptim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as.character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ampleTim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ormat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%m/%d/%Y %H:%M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3CBC0D0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ampleTime</w:t>
      </w:r>
      <w:proofErr w:type="spellEnd"/>
    </w:p>
    <w:p w14:paraId="5AB0B2F8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%&gt;% 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mutat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47CEB1E7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month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month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F8BD4A4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12697CBC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hour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hour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3E2F403" w14:textId="77777777" w:rsidR="009D0C0E" w:rsidRPr="009D0C0E" w:rsidRDefault="009D0C0E" w:rsidP="009D0C0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B80E60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head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40C5950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CAFCC5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install.packages</w:t>
      </w:r>
      <w:proofErr w:type="gramEnd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("viridis")</w:t>
      </w:r>
    </w:p>
    <w:p w14:paraId="4E4FFFEF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librar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viridi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1A6304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?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cale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_fill_viridi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</w:p>
    <w:p w14:paraId="05557F93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Uses the </w:t>
      </w:r>
      <w:proofErr w:type="spellStart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viridis</w:t>
      </w:r>
      <w:proofErr w:type="spellEnd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 color scale.</w:t>
      </w:r>
    </w:p>
    <w:p w14:paraId="3C0BEC44" w14:textId="77777777" w:rsidR="009D0C0E" w:rsidRPr="009D0C0E" w:rsidRDefault="009D0C0E" w:rsidP="009D0C0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73B995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## Plotting heat map</w:t>
      </w:r>
    </w:p>
    <w:p w14:paraId="62A34A8A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1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&lt;- </w:t>
      </w:r>
      <w:proofErr w:type="spellStart"/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hour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2D6F7FED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il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empF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298B813D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lab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Day(s)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our(s)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67E9C857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ourly Temperature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0EB7A0E1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uides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uide_legend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Temperature in F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 +</w:t>
      </w:r>
    </w:p>
    <w:p w14:paraId="35A3811A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cale_fill_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viridi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  </w:t>
      </w:r>
    </w:p>
    <w:p w14:paraId="5C9C801C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1</w:t>
      </w:r>
    </w:p>
    <w:p w14:paraId="7AEB9ED1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38A04D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2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&lt;- </w:t>
      </w:r>
      <w:proofErr w:type="spellStart"/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hour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636A84DC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il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Humidit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0877D26D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lab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Day(s)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our(s)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77D065A7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ourly Humidity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10D8B181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uides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uide_legend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umidity"</w:t>
      </w:r>
      <w:proofErr w:type="gramStart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 +</w:t>
      </w:r>
      <w:proofErr w:type="gramEnd"/>
    </w:p>
    <w:p w14:paraId="641E62D3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cale_fill_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viridi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  </w:t>
      </w:r>
    </w:p>
    <w:p w14:paraId="7CC224FF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2</w:t>
      </w:r>
    </w:p>
    <w:p w14:paraId="3F123D81" w14:textId="77777777" w:rsidR="009D0C0E" w:rsidRPr="009D0C0E" w:rsidRDefault="009D0C0E" w:rsidP="009D0C0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CE42DF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3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&lt;- </w:t>
      </w:r>
      <w:proofErr w:type="spellStart"/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hour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38E84A04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il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WindSpeedMPH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426C4F99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lab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Day(s)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our(s)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503679BF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ourly </w:t>
      </w:r>
      <w:proofErr w:type="spellStart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WindSpeedMPH</w:t>
      </w:r>
      <w:proofErr w:type="spellEnd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54E97412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uides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uide_legend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WindSpeedMPH</w:t>
      </w:r>
      <w:proofErr w:type="spellEnd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 +</w:t>
      </w:r>
      <w:proofErr w:type="gramEnd"/>
    </w:p>
    <w:p w14:paraId="1B16AEA8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cale_fill_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viridi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  </w:t>
      </w:r>
    </w:p>
    <w:p w14:paraId="50372DE2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3</w:t>
      </w:r>
    </w:p>
    <w:p w14:paraId="6FE8228C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8240D5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 all 3 together</w:t>
      </w:r>
    </w:p>
    <w:p w14:paraId="1AFDFB7B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plot_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rid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1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2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3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labels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AUTO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CA557D5" w14:textId="77777777" w:rsidR="009D0C0E" w:rsidRPr="009D0C0E" w:rsidRDefault="009D0C0E" w:rsidP="009D0C0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E27380F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### Facet ### </w:t>
      </w:r>
    </w:p>
    <w:p w14:paraId="119E5B56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4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&lt;- </w:t>
      </w:r>
      <w:proofErr w:type="spellStart"/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gplot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hour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0322BB73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eom_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il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e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Humidit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+</w:t>
      </w:r>
    </w:p>
    <w:p w14:paraId="667DF002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xlab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Day(s)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ylab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our(s)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086D76A4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gtitle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ourly Humidity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6A6D29FF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uides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uide_legend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umidity"</w:t>
      </w:r>
      <w:proofErr w:type="gramStart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)  +</w:t>
      </w:r>
      <w:proofErr w:type="gramEnd"/>
    </w:p>
    <w:p w14:paraId="78F11338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cale_fill_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viridis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   + 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acet_grid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.</w:t>
      </w:r>
      <w:r w:rsidRPr="009D0C0E">
        <w:rPr>
          <w:rFonts w:ascii="Consolas" w:eastAsia="Times New Roman" w:hAnsi="Consolas" w:cs="Times New Roman"/>
          <w:color w:val="569CD6"/>
          <w:sz w:val="21"/>
          <w:szCs w:val="21"/>
        </w:rPr>
        <w:t>~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scales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free_x</w:t>
      </w:r>
      <w:proofErr w:type="spellEnd"/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7B47A6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g4</w:t>
      </w:r>
    </w:p>
    <w:p w14:paraId="3B789255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92975B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###### Aggregate </w:t>
      </w:r>
    </w:p>
    <w:p w14:paraId="61C534AE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82E102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# </w:t>
      </w:r>
      <w:proofErr w:type="gramStart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converting  months</w:t>
      </w:r>
      <w:proofErr w:type="gramEnd"/>
      <w:r w:rsidRPr="009D0C0E">
        <w:rPr>
          <w:rFonts w:ascii="Consolas" w:eastAsia="Times New Roman" w:hAnsi="Consolas" w:cs="Times New Roman"/>
          <w:color w:val="6A9955"/>
          <w:sz w:val="21"/>
          <w:szCs w:val="21"/>
        </w:rPr>
        <w:t> abbreviations to numbers </w:t>
      </w:r>
    </w:p>
    <w:p w14:paraId="68FEF5D9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month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match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proofErr w:type="gram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month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month.abb</w:t>
      </w:r>
      <w:proofErr w:type="spellEnd"/>
      <w:proofErr w:type="gram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82A63CB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head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43340B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3066E9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gg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9E8B51E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by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569CD6"/>
          <w:sz w:val="21"/>
          <w:szCs w:val="21"/>
        </w:rPr>
        <w:t>list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9D0C0E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day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F78E36A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FUN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mean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B93719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head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gg</w:t>
      </w:r>
      <w:proofErr w:type="spellEnd"/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B83688A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4E4149" w14:textId="77777777" w:rsidR="009D0C0E" w:rsidRPr="009D0C0E" w:rsidRDefault="009D0C0E" w:rsidP="009D0C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gg2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D0C0E">
        <w:rPr>
          <w:rFonts w:ascii="Consolas" w:eastAsia="Times New Roman" w:hAnsi="Consolas" w:cs="Times New Roman"/>
          <w:color w:val="9CDCFE"/>
          <w:sz w:val="21"/>
          <w:szCs w:val="21"/>
        </w:rPr>
        <w:t>agg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D0C0E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day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SampleTime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TempF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Humidity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9D0C0E">
        <w:rPr>
          <w:rFonts w:ascii="Consolas" w:eastAsia="Times New Roman" w:hAnsi="Consolas" w:cs="Times New Roman"/>
          <w:color w:val="CE9178"/>
          <w:sz w:val="21"/>
          <w:szCs w:val="21"/>
        </w:rPr>
        <w:t>"WindSpeedMPH"</w:t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42B6E7A" w14:textId="77777777" w:rsidR="009D0C0E" w:rsidRPr="009D0C0E" w:rsidRDefault="009D0C0E" w:rsidP="009D0C0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9D0C0E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75B38883" w14:textId="77777777" w:rsidR="00B37806" w:rsidRPr="00B37806" w:rsidRDefault="00B37806" w:rsidP="00B37806"/>
    <w:p w14:paraId="704E7FFB" w14:textId="0E90BE97" w:rsidR="006D5F8A" w:rsidRDefault="006D5F8A" w:rsidP="005F6F15"/>
    <w:p w14:paraId="1249C768" w14:textId="21CE537C" w:rsidR="006D5F8A" w:rsidRDefault="006D5F8A" w:rsidP="006D5F8A">
      <w:pPr>
        <w:pBdr>
          <w:top w:val="single" w:sz="6" w:space="1" w:color="auto"/>
          <w:bottom w:val="single" w:sz="6" w:space="1" w:color="auto"/>
        </w:pBdr>
        <w:jc w:val="center"/>
      </w:pPr>
      <w:r>
        <w:t>End</w:t>
      </w:r>
    </w:p>
    <w:p w14:paraId="767F065F" w14:textId="77777777" w:rsidR="006D5F8A" w:rsidRPr="005F6F15" w:rsidRDefault="006D5F8A" w:rsidP="006D5F8A">
      <w:pPr>
        <w:jc w:val="center"/>
      </w:pPr>
    </w:p>
    <w:sectPr w:rsidR="006D5F8A" w:rsidRPr="005F6F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11357B"/>
    <w:multiLevelType w:val="hybridMultilevel"/>
    <w:tmpl w:val="17383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yMDewMDUxMDA2MjVV0lEKTi0uzszPAykwrAUAEZfi3iwAAAA="/>
  </w:docVars>
  <w:rsids>
    <w:rsidRoot w:val="005A454A"/>
    <w:rsid w:val="00040689"/>
    <w:rsid w:val="001D5322"/>
    <w:rsid w:val="00333E80"/>
    <w:rsid w:val="003832E2"/>
    <w:rsid w:val="004435A6"/>
    <w:rsid w:val="00572928"/>
    <w:rsid w:val="005A454A"/>
    <w:rsid w:val="005C2920"/>
    <w:rsid w:val="005F6F15"/>
    <w:rsid w:val="006D5F8A"/>
    <w:rsid w:val="00786421"/>
    <w:rsid w:val="00823BB7"/>
    <w:rsid w:val="00844946"/>
    <w:rsid w:val="008E7CBF"/>
    <w:rsid w:val="009C0497"/>
    <w:rsid w:val="009D0C0E"/>
    <w:rsid w:val="00A443DA"/>
    <w:rsid w:val="00A8301D"/>
    <w:rsid w:val="00B275B9"/>
    <w:rsid w:val="00B37806"/>
    <w:rsid w:val="00B42B21"/>
    <w:rsid w:val="00C0740B"/>
    <w:rsid w:val="00CA73DC"/>
    <w:rsid w:val="00CD053A"/>
    <w:rsid w:val="00CD1A66"/>
    <w:rsid w:val="00D4278D"/>
    <w:rsid w:val="00D70A70"/>
    <w:rsid w:val="00D94CC8"/>
    <w:rsid w:val="00EA5F91"/>
    <w:rsid w:val="00FA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DD6FC"/>
  <w15:chartTrackingRefBased/>
  <w15:docId w15:val="{64E0B7C2-7127-4C87-8714-D39B6C063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6F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6F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5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6F15"/>
    <w:rPr>
      <w:rFonts w:asciiTheme="majorHAnsi" w:eastAsiaTheme="majorEastAsia" w:hAnsiTheme="majorHAnsi" w:cstheme="majorBidi"/>
      <w:color w:val="2F5496" w:themeColor="accent1" w:themeShade="BF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6F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30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74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1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57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8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8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a Onulak</dc:creator>
  <cp:keywords/>
  <dc:description/>
  <cp:lastModifiedBy>Malik Hassan Qayyum</cp:lastModifiedBy>
  <cp:revision>28</cp:revision>
  <dcterms:created xsi:type="dcterms:W3CDTF">2020-10-18T19:00:00Z</dcterms:created>
  <dcterms:modified xsi:type="dcterms:W3CDTF">2020-10-27T16:25:00Z</dcterms:modified>
</cp:coreProperties>
</file>